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FDCB4" w14:textId="09852A0E" w:rsidR="00C418C1" w:rsidRPr="00F251A2" w:rsidRDefault="00C418C1" w:rsidP="00C418C1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90</w:t>
      </w:r>
    </w:p>
    <w:p w14:paraId="2B32AC01" w14:textId="77777777" w:rsidR="000F50C0" w:rsidRDefault="00C418C1" w:rsidP="00C418C1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4C42BAE2" w14:textId="63115690" w:rsidR="00C418C1" w:rsidRPr="000821B0" w:rsidRDefault="00C418C1" w:rsidP="00C418C1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3708539B" w14:textId="77777777" w:rsidR="00C418C1" w:rsidRDefault="00C418C1" w:rsidP="00C418C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57C438A" w14:textId="77777777" w:rsidR="00C418C1" w:rsidRDefault="00C418C1" w:rsidP="00C418C1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6DAD7646" w14:textId="77777777" w:rsidR="00362941" w:rsidRPr="00BA6ED4" w:rsidRDefault="00362941" w:rsidP="001E1701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329F4FB8" w14:textId="77777777" w:rsidR="00362941" w:rsidRPr="00BA6ED4" w:rsidRDefault="00362941" w:rsidP="001E1701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BA6ED4">
        <w:rPr>
          <w:rFonts w:ascii="GHEA Grapalat" w:eastAsia="Sylfaen" w:hAnsi="GHEA Grapalat" w:cs="Sylfaen"/>
          <w:b/>
          <w:lang w:val="hy-AM"/>
        </w:rPr>
        <w:t>ՔԱՂԱՔԱՑԻԱԿԱՆ</w:t>
      </w:r>
      <w:r w:rsidRPr="00BA6ED4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BA6ED4">
        <w:rPr>
          <w:rFonts w:ascii="GHEA Grapalat" w:eastAsia="Sylfaen" w:hAnsi="GHEA Grapalat" w:cs="Sylfaen"/>
          <w:b/>
          <w:lang w:val="hy-AM"/>
        </w:rPr>
        <w:t>ԾԱՌԱՅՈՒԹՅԱՆ</w:t>
      </w:r>
      <w:r w:rsidRPr="00BA6ED4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BA6ED4">
        <w:rPr>
          <w:rFonts w:ascii="GHEA Grapalat" w:eastAsia="Sylfaen" w:hAnsi="GHEA Grapalat" w:cs="Sylfaen"/>
          <w:b/>
          <w:lang w:val="hy-AM"/>
        </w:rPr>
        <w:t>ՊԱՇՏՈՆԻ</w:t>
      </w:r>
      <w:r w:rsidRPr="00BA6ED4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BA6ED4">
        <w:rPr>
          <w:rFonts w:ascii="GHEA Grapalat" w:eastAsia="Sylfaen" w:hAnsi="GHEA Grapalat" w:cs="Sylfaen"/>
          <w:b/>
          <w:lang w:val="hy-AM"/>
        </w:rPr>
        <w:t>ԱՆՁՆԱԳԻՐ</w:t>
      </w:r>
    </w:p>
    <w:p w14:paraId="24C21C17" w14:textId="77777777" w:rsidR="00362941" w:rsidRPr="00BA6ED4" w:rsidRDefault="00362941" w:rsidP="001E1701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45BC5474" w14:textId="77777777" w:rsidR="00850C9D" w:rsidRPr="00BA6ED4" w:rsidRDefault="001E1701" w:rsidP="001E1701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6F1E2D"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>ԵՐԵՎԱՆԻ</w:t>
      </w:r>
      <w:r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  <w:r w:rsidR="006F1E2D"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>ՔԱՂԱՔԱՇԻՆԱԿԱՆ ԳՈՐԾՈՒՆԵՈՒԹՅԱՆ, ԳԵՈԴԵԶԻԱՅԻ ԵՎ ՀՈՂՕԳՏԱԳՈՐԾՄԱՆ ՎԵՐԱՀՍԿՈՂՈՒԹՅԱՆ ԲԱԺԱՆՄՈՒՆՔԻ</w:t>
      </w:r>
    </w:p>
    <w:p w14:paraId="6500C586" w14:textId="77777777" w:rsidR="00362941" w:rsidRPr="00BA6ED4" w:rsidRDefault="00D90B39" w:rsidP="001E1701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>ԳԼԽԱՎՈՐ</w:t>
      </w:r>
      <w:r w:rsidR="001E1701" w:rsidRPr="00BA6ED4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ՄԱՍՆԱԳԵՏ</w:t>
      </w:r>
    </w:p>
    <w:p w14:paraId="69A68848" w14:textId="77777777" w:rsidR="00362941" w:rsidRPr="00BA6ED4" w:rsidRDefault="00362941" w:rsidP="001E1701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362941" w:rsidRPr="00BA6ED4" w14:paraId="591D428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4C733DC" w14:textId="77777777" w:rsidR="00362941" w:rsidRPr="00BA6ED4" w:rsidRDefault="00362941" w:rsidP="001E1701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BA6ED4">
              <w:rPr>
                <w:rFonts w:ascii="GHEA Grapalat" w:eastAsia="GHEA Grapalat" w:hAnsi="GHEA Grapalat" w:cs="GHEA Grapalat"/>
                <w:b/>
              </w:rPr>
              <w:t>1</w:t>
            </w:r>
            <w:r w:rsidRPr="00BA6ED4">
              <w:rPr>
                <w:rFonts w:ascii="Cambria Math" w:eastAsia="MS Gothic" w:hAnsi="Cambria Math" w:cs="Cambria Math"/>
                <w:b/>
              </w:rPr>
              <w:t>․</w:t>
            </w:r>
            <w:r w:rsidR="001E1701" w:rsidRPr="00BA6ED4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0F50C0" w14:paraId="5F0BC94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28D48EC" w14:textId="77777777" w:rsidR="00362941" w:rsidRPr="00BA6ED4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BA6ED4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11335B75" w14:textId="77777777" w:rsidR="00362941" w:rsidRPr="00BA6ED4" w:rsidRDefault="001E1701" w:rsidP="001E1701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BA6ED4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F0154A">
              <w:rPr>
                <w:rFonts w:ascii="GHEA Grapalat" w:eastAsia="Times New Roman" w:hAnsi="GHEA Grapalat" w:cs="Arial Armenian"/>
              </w:rPr>
              <w:t>(</w:t>
            </w:r>
            <w:r w:rsidR="00F0154A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="00F0154A">
              <w:rPr>
                <w:rFonts w:ascii="GHEA Grapalat" w:eastAsia="Times New Roman" w:hAnsi="GHEA Grapalat" w:cs="Arial Armenian"/>
              </w:rPr>
              <w:t>)</w:t>
            </w:r>
            <w:r w:rsidR="00F0154A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6F1E2D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Երևանի</w:t>
            </w:r>
            <w:r w:rsidR="003048FC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BA6ED4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BA6ED4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6F1E2D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քաղաքաշինական գործունեության, գեոդեզիայի և հողօգտագործման վերահսկողության բաժանմունքի </w:t>
            </w:r>
            <w:r w:rsidR="006F1E2D" w:rsidRPr="00BA6ED4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6F1E2D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անմունք</w:t>
            </w:r>
            <w:r w:rsidR="006F1E2D" w:rsidRPr="00BA6ED4">
              <w:rPr>
                <w:rFonts w:ascii="GHEA Grapalat" w:eastAsia="Sylfaen" w:hAnsi="GHEA Grapalat" w:cs="Sylfaen"/>
                <w:color w:val="000000" w:themeColor="text1"/>
              </w:rPr>
              <w:t xml:space="preserve">) </w:t>
            </w:r>
            <w:r w:rsidR="00D90B39" w:rsidRPr="00BA6ED4">
              <w:rPr>
                <w:rFonts w:ascii="GHEA Grapalat" w:eastAsia="Times New Roman" w:hAnsi="GHEA Grapalat" w:cs="Arial Armenian"/>
                <w:lang w:val="hy-AM"/>
              </w:rPr>
              <w:t>գլխավոր</w:t>
            </w:r>
            <w:r w:rsidR="00362941" w:rsidRPr="00BA6ED4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BA6ED4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BA6ED4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BA6ED4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DD2E04" w:rsidRPr="00BA6ED4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6F1E2D" w:rsidRPr="00BA6ED4">
              <w:rPr>
                <w:rFonts w:ascii="GHEA Grapalat" w:eastAsia="Sylfaen" w:hAnsi="GHEA Grapalat" w:cs="Sylfaen"/>
                <w:lang w:val="hy-AM"/>
              </w:rPr>
              <w:t>ա</w:t>
            </w:r>
            <w:r w:rsidR="00DD2E04" w:rsidRPr="00BA6ED4">
              <w:rPr>
                <w:rFonts w:ascii="GHEA Grapalat" w:eastAsia="Sylfaen" w:hAnsi="GHEA Grapalat" w:cs="Sylfaen"/>
                <w:lang w:val="hy-AM"/>
              </w:rPr>
              <w:t>-Մ</w:t>
            </w:r>
            <w:r w:rsidR="00D90B39" w:rsidRPr="00BA6ED4">
              <w:rPr>
                <w:rFonts w:ascii="GHEA Grapalat" w:eastAsia="Sylfaen" w:hAnsi="GHEA Grapalat" w:cs="Sylfaen"/>
                <w:lang w:val="hy-AM"/>
              </w:rPr>
              <w:t>2</w:t>
            </w:r>
            <w:r w:rsidR="00DD2E04" w:rsidRPr="00BA6ED4">
              <w:rPr>
                <w:rFonts w:ascii="GHEA Grapalat" w:eastAsia="Sylfaen" w:hAnsi="GHEA Grapalat" w:cs="Sylfaen"/>
                <w:lang w:val="hy-AM"/>
              </w:rPr>
              <w:t>-</w:t>
            </w:r>
            <w:r w:rsidR="006F1E2D" w:rsidRPr="00BA6ED4">
              <w:rPr>
                <w:rFonts w:ascii="GHEA Grapalat" w:eastAsia="Sylfaen" w:hAnsi="GHEA Grapalat" w:cs="Sylfaen"/>
                <w:lang w:val="hy-AM"/>
              </w:rPr>
              <w:t>7</w:t>
            </w:r>
            <w:r w:rsidR="00362941" w:rsidRPr="00BA6ED4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BA6ED4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7A48432F" w14:textId="77777777" w:rsidR="00362941" w:rsidRPr="00BA6ED4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1465E4E" w14:textId="77777777" w:rsidR="00362941" w:rsidRPr="00BA6ED4" w:rsidRDefault="006F1E2D" w:rsidP="001E1701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D90B39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գլխավոր</w:t>
            </w:r>
            <w:r w:rsidR="00362941" w:rsidRPr="00BA6ED4">
              <w:rPr>
                <w:rFonts w:ascii="GHEA Grapalat" w:eastAsia="Times New Roman" w:hAnsi="GHEA Grapalat" w:cs="Arial Armenian"/>
                <w:lang w:val="hy-AM"/>
              </w:rPr>
              <w:t xml:space="preserve"> մասնագետն</w:t>
            </w:r>
            <w:r w:rsidR="00B01C0B" w:rsidRPr="00BA6ED4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BA6ED4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Pr="00BA6ED4">
              <w:rPr>
                <w:rFonts w:ascii="GHEA Grapalat" w:eastAsia="Times New Roman" w:hAnsi="GHEA Grapalat" w:cs="Arial Armenian"/>
                <w:lang w:val="hy-AM"/>
              </w:rPr>
              <w:t>Բաժանմունքի</w:t>
            </w:r>
            <w:r w:rsidR="00B35C35" w:rsidRPr="00BA6ED4">
              <w:rPr>
                <w:rFonts w:ascii="GHEA Grapalat" w:eastAsia="Times New Roman" w:hAnsi="GHEA Grapalat" w:cs="Arial Armenian"/>
                <w:lang w:val="hy-AM"/>
              </w:rPr>
              <w:t xml:space="preserve"> պետին</w:t>
            </w:r>
            <w:r w:rsidR="00362941" w:rsidRPr="00BA6ED4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439CB678" w14:textId="77777777" w:rsidR="00362941" w:rsidRPr="00BA6ED4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6E10F527" w14:textId="77777777" w:rsidR="00362941" w:rsidRPr="00BA6ED4" w:rsidRDefault="006F1E2D" w:rsidP="001E1701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D90B39" w:rsidRPr="00BA6ED4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գլխավոր</w:t>
            </w:r>
            <w:r w:rsidR="00362941" w:rsidRPr="00BA6ED4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BA6ED4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</w:t>
            </w:r>
            <w:r w:rsidR="00D90B39" w:rsidRPr="00BA6ED4">
              <w:rPr>
                <w:rFonts w:ascii="GHEA Grapalat" w:eastAsia="Times New Roman" w:hAnsi="GHEA Grapalat" w:cs="Arial Armenian"/>
                <w:lang w:val="af-ZA"/>
              </w:rPr>
              <w:t>ինում է</w:t>
            </w:r>
            <w:r w:rsidRPr="00BA6ED4">
              <w:rPr>
                <w:rFonts w:ascii="GHEA Grapalat" w:eastAsia="Times New Roman" w:hAnsi="GHEA Grapalat" w:cs="Arial Armenian"/>
                <w:lang w:val="hy-AM"/>
              </w:rPr>
              <w:t xml:space="preserve"> Բաժանմունքի </w:t>
            </w:r>
            <w:r w:rsidR="005A514E">
              <w:rPr>
                <w:rFonts w:ascii="GHEA Grapalat" w:eastAsia="Times New Roman" w:hAnsi="GHEA Grapalat" w:cs="Arial Armenian"/>
                <w:lang w:val="hy-AM"/>
              </w:rPr>
              <w:t xml:space="preserve">մյուս </w:t>
            </w:r>
            <w:r w:rsidRPr="00BA6ED4">
              <w:rPr>
                <w:rFonts w:ascii="GHEA Grapalat" w:eastAsia="Times New Roman" w:hAnsi="GHEA Grapalat" w:cs="Arial Armenian"/>
                <w:lang w:val="hy-AM"/>
              </w:rPr>
              <w:t>գլխավոր մասնագետներից մեկը</w:t>
            </w:r>
            <w:r w:rsidR="00362941" w:rsidRPr="00BA6ED4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1B99D806" w14:textId="77777777" w:rsidR="00362941" w:rsidRPr="00BA6ED4" w:rsidRDefault="002078D4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BA6ED4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78012595" w14:textId="77777777" w:rsidR="00362941" w:rsidRPr="00BA6ED4" w:rsidRDefault="002F5D3C" w:rsidP="001E1701">
            <w:pPr>
              <w:spacing w:after="0"/>
              <w:rPr>
                <w:rFonts w:ascii="GHEA Grapalat" w:hAnsi="GHEA Grapalat"/>
                <w:lang w:val="hy-AM"/>
              </w:rPr>
            </w:pPr>
            <w:proofErr w:type="spellStart"/>
            <w:r w:rsidRPr="00BA6ED4">
              <w:rPr>
                <w:rFonts w:ascii="GHEA Grapalat" w:eastAsia="Sylfaen" w:hAnsi="GHEA Grapalat" w:cs="Arial"/>
              </w:rPr>
              <w:t>Հայաստան</w:t>
            </w:r>
            <w:proofErr w:type="spellEnd"/>
            <w:r w:rsidRPr="00BA6ED4"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 w:rsidRPr="00BA6ED4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="006F1E2D" w:rsidRPr="00BA6ED4">
              <w:rPr>
                <w:rFonts w:ascii="GHEA Grapalat" w:hAnsi="GHEA Grapalat"/>
                <w:lang w:val="hy-AM"/>
              </w:rPr>
              <w:t>ք</w:t>
            </w:r>
            <w:r w:rsidR="006F1E2D" w:rsidRPr="00BA6ED4">
              <w:rPr>
                <w:rFonts w:ascii="Cambria Math" w:hAnsi="Cambria Math" w:cs="Cambria Math"/>
                <w:lang w:val="hy-AM"/>
              </w:rPr>
              <w:t>․</w:t>
            </w:r>
            <w:r w:rsidR="006F1E2D" w:rsidRPr="00BA6ED4">
              <w:rPr>
                <w:rFonts w:ascii="GHEA Grapalat" w:hAnsi="GHEA Grapalat"/>
                <w:lang w:val="hy-AM"/>
              </w:rPr>
              <w:t xml:space="preserve"> Երևան, </w:t>
            </w:r>
            <w:r w:rsidR="00844D6A">
              <w:rPr>
                <w:rFonts w:ascii="GHEA Grapalat" w:eastAsia="Sylfaen" w:hAnsi="GHEA Grapalat" w:cs="Arial"/>
                <w:color w:val="000000" w:themeColor="text1"/>
                <w:lang w:val="hy-AM"/>
              </w:rPr>
              <w:t xml:space="preserve">Կենտրոն վարչական շրջան, </w:t>
            </w:r>
            <w:r w:rsidR="006F1E2D" w:rsidRPr="00BA6ED4">
              <w:rPr>
                <w:rFonts w:ascii="GHEA Grapalat" w:hAnsi="GHEA Grapalat"/>
                <w:lang w:val="hy-AM"/>
              </w:rPr>
              <w:t>Սարյան 22։</w:t>
            </w:r>
          </w:p>
        </w:tc>
      </w:tr>
      <w:tr w:rsidR="00362941" w:rsidRPr="000F50C0" w14:paraId="1C0D1CE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23678B2" w14:textId="77777777" w:rsidR="00362941" w:rsidRPr="00BA6ED4" w:rsidRDefault="00362941" w:rsidP="001E1701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BA6ED4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EC129D1" w14:textId="77777777" w:rsidR="00362941" w:rsidRPr="00BA6ED4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BA6ED4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36E1902" w14:textId="77777777" w:rsidR="006F1E2D" w:rsidRPr="00BA6ED4" w:rsidRDefault="006F1E2D" w:rsidP="006F1E2D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BA6ED4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BA6ED4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BA6ED4">
              <w:rPr>
                <w:rFonts w:ascii="GHEA Grapalat" w:eastAsia="GHEA Grapalat" w:hAnsi="GHEA Grapalat" w:cs="Arial"/>
                <w:lang w:val="hy-AM"/>
              </w:rPr>
              <w:t xml:space="preserve"> իրականացնում է </w:t>
            </w:r>
            <w:r w:rsidRPr="00BA6ED4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իրականացնող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սուբյեկտն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կողմից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կանոնակարգող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իրավ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ակտ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և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փաստաթղթ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պահանջն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կատարմ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ապահովմ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նկատմամբ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վերահսկողական աշխատանքներ</w:t>
            </w:r>
            <w:r w:rsidRPr="00BA6ED4">
              <w:rPr>
                <w:rFonts w:ascii="Cambria Math" w:hAnsi="Cambria Math" w:cs="Cambria Math"/>
                <w:lang w:val="hy-AM"/>
              </w:rPr>
              <w:t>․</w:t>
            </w:r>
          </w:p>
          <w:p w14:paraId="21C232A7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21DEABD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բնակավայր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0C325BC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4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շենք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98B654E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ինքնակա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ակ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3BA2A2B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Cambria Math"/>
                <w:sz w:val="22"/>
                <w:szCs w:val="22"/>
                <w:lang w:val="hy-AM"/>
              </w:rPr>
              <w:t xml:space="preserve">6.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իրականացնում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67F07C60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7. իրականացնում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գեոդեզիական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 ապահովմ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0FE05707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8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տակագծ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զմ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2C776D74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9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վող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ովանդակ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արր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րաֆիկ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րվագծ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նակավայր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շխարհագր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օբյեկտ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նվանումնե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առադարձություններ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ակ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CAEC0AC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10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572275E7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11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րդյունքու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տացվող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թվայի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էլեկտրոնայի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ձևերով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վող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6011FCA7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12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 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D16756D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13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ողօգտագործ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րաբերությունները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րգավորող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ական աշխատանքներ</w:t>
            </w:r>
            <w:r w:rsidRPr="00BA6ED4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51A39982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14.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աժանմունքի պետին համապատասխ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C44F1F0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15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>Բաժանմունք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C023245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lastRenderedPageBreak/>
              <w:t xml:space="preserve">16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անմունքի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աշխատանքներ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>ներկայացնում Բաժանմունքի պետին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B4F4FBF" w14:textId="77777777" w:rsidR="006F1E2D" w:rsidRPr="00BA6ED4" w:rsidRDefault="006F1E2D" w:rsidP="006F1E2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17.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BA6ED4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/>
                <w:sz w:val="22"/>
                <w:szCs w:val="22"/>
                <w:lang w:val="hy-AM"/>
              </w:rPr>
              <w:t xml:space="preserve">Բաժանմունքի պետին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BA6ED4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ման աշխատանքներ</w:t>
            </w:r>
            <w:r w:rsidRPr="00BA6ED4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CB2FB38" w14:textId="77777777" w:rsidR="00B01C0B" w:rsidRPr="00BA6ED4" w:rsidRDefault="00B01C0B" w:rsidP="001E1701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795C9351" w14:textId="77777777" w:rsidR="00362941" w:rsidRPr="00BA6ED4" w:rsidRDefault="00362941" w:rsidP="001E1701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6F8C93EB" w14:textId="77777777" w:rsidR="00086F23" w:rsidRPr="00BA6ED4" w:rsidRDefault="00086F23" w:rsidP="00086F2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, համապատասխան մարմիններից պահանջել և ստանալ անհրաժեշտ հիմնավորումներ, փաստաթղթեր, տեղեկատվություն. </w:t>
            </w:r>
          </w:p>
          <w:p w14:paraId="7F138432" w14:textId="77777777" w:rsidR="00086F23" w:rsidRPr="00BA6ED4" w:rsidRDefault="00086F23" w:rsidP="00086F2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BA6ED4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AC36CAC" w14:textId="77777777" w:rsidR="00086F23" w:rsidRPr="00BA6ED4" w:rsidRDefault="00086F23" w:rsidP="00086F2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</w:t>
            </w:r>
            <w:r w:rsidR="002341E6" w:rsidRPr="00BA6ED4">
              <w:rPr>
                <w:rFonts w:ascii="GHEA Grapalat" w:hAnsi="GHEA Grapalat"/>
                <w:noProof/>
                <w:lang w:val="hy-AM"/>
              </w:rPr>
              <w:t>Բաժանմունքի</w:t>
            </w:r>
            <w:r w:rsidRPr="00BA6ED4">
              <w:rPr>
                <w:rFonts w:ascii="GHEA Grapalat" w:hAnsi="GHEA Grapalat"/>
                <w:noProof/>
                <w:lang w:val="hy-AM"/>
              </w:rPr>
              <w:t xml:space="preserve"> պետին ներկայացնել առաջարկություն` </w:t>
            </w:r>
            <w:r w:rsidRPr="00BA6ED4">
              <w:rPr>
                <w:rFonts w:ascii="GHEA Grapalat" w:hAnsi="GHEA Grapalat" w:cs="Arial"/>
                <w:noProof/>
                <w:lang w:val="hy-AM"/>
              </w:rPr>
              <w:t xml:space="preserve">ըստ անհրաժեշտության </w:t>
            </w:r>
            <w:r w:rsidR="002341E6" w:rsidRPr="00BA6ED4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Pr="00BA6ED4">
              <w:rPr>
                <w:rFonts w:ascii="GHEA Grapalat" w:hAnsi="GHEA Grapalat" w:cs="Arial"/>
                <w:noProof/>
                <w:lang w:val="hy-AM"/>
              </w:rPr>
              <w:t xml:space="preserve"> աշխատանքներին մասնագետներ</w:t>
            </w:r>
            <w:r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BA6ED4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BA6ED4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BA6ED4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62CDBBA" w14:textId="77777777" w:rsidR="002341E6" w:rsidRPr="00BA6ED4" w:rsidRDefault="002341E6" w:rsidP="002341E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 w:cs="GHEA Grapalat"/>
                <w:lang w:val="hy-AM"/>
              </w:rPr>
              <w:t>ծանոթանալ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af-ZA"/>
              </w:rPr>
              <w:t>տարածքայի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կառավարման</w:t>
            </w:r>
            <w:r w:rsidRPr="00BA6ED4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և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տեղ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մարմինն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կողմից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ծրագրային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փաստաթղթերի</w:t>
            </w:r>
            <w:r w:rsidRPr="00BA6ED4">
              <w:rPr>
                <w:rFonts w:ascii="GHEA Grapalat" w:hAnsi="GHEA Grapalat"/>
                <w:lang w:val="af-ZA"/>
              </w:rPr>
              <w:t>ն</w:t>
            </w:r>
            <w:r w:rsidRPr="00BA6ED4">
              <w:rPr>
                <w:rFonts w:ascii="Cambria Math" w:hAnsi="Cambria Math" w:cs="Cambria Math"/>
                <w:lang w:val="af-ZA"/>
              </w:rPr>
              <w:t>․</w:t>
            </w:r>
          </w:p>
          <w:p w14:paraId="21F62EDC" w14:textId="77777777" w:rsidR="002341E6" w:rsidRPr="00BA6ED4" w:rsidRDefault="007B354F" w:rsidP="002341E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BA6ED4">
              <w:rPr>
                <w:rFonts w:ascii="GHEA Grapalat" w:hAnsi="GHEA Grapalat"/>
                <w:lang w:val="af-ZA"/>
              </w:rPr>
              <w:t xml:space="preserve">, </w:t>
            </w:r>
            <w:r w:rsidRPr="00BA6ED4">
              <w:rPr>
                <w:rFonts w:ascii="GHEA Grapalat" w:hAnsi="GHEA Grapalat" w:cs="Sylfaen"/>
                <w:lang w:val="hy-AM"/>
              </w:rPr>
              <w:t>ատլասների</w:t>
            </w:r>
            <w:r w:rsidRPr="00BA6ED4">
              <w:rPr>
                <w:rFonts w:ascii="GHEA Grapalat" w:hAnsi="GHEA Grapalat"/>
                <w:lang w:val="af-ZA"/>
              </w:rPr>
              <w:t xml:space="preserve"> և </w:t>
            </w:r>
            <w:r w:rsidRPr="00BA6ED4">
              <w:rPr>
                <w:rFonts w:ascii="GHEA Grapalat" w:hAnsi="GHEA Grapalat" w:cs="Sylfaen"/>
                <w:lang w:val="hy-AM"/>
              </w:rPr>
              <w:t>հատակագծերի</w:t>
            </w:r>
            <w:r w:rsidRPr="00BA6ED4">
              <w:rPr>
                <w:rFonts w:ascii="GHEA Grapalat" w:hAnsi="GHEA Grapalat"/>
                <w:lang w:val="af-ZA"/>
              </w:rPr>
              <w:t xml:space="preserve"> </w:t>
            </w:r>
            <w:r w:rsidRPr="00BA6ED4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BA6ED4">
              <w:rPr>
                <w:rFonts w:ascii="Cambria Math" w:hAnsi="Cambria Math" w:cs="Cambria Math"/>
                <w:lang w:val="hy-AM"/>
              </w:rPr>
              <w:t>․</w:t>
            </w:r>
          </w:p>
          <w:p w14:paraId="7C7081EA" w14:textId="77777777" w:rsidR="009218F8" w:rsidRPr="00BA6ED4" w:rsidRDefault="009218F8" w:rsidP="009218F8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</w:t>
            </w:r>
            <w:r w:rsidR="002341E6" w:rsidRPr="00BA6ED4">
              <w:rPr>
                <w:rFonts w:ascii="GHEA Grapalat" w:hAnsi="GHEA Grapalat"/>
                <w:lang w:val="hy-AM"/>
              </w:rPr>
              <w:t>Բաժանմունքի</w:t>
            </w:r>
            <w:r w:rsidRPr="00BA6ED4">
              <w:rPr>
                <w:rFonts w:ascii="GHEA Grapalat" w:hAnsi="GHEA Grapalat"/>
                <w:lang w:val="hy-AM"/>
              </w:rPr>
              <w:t xml:space="preserve"> պետին ներկայացնել առաջարկություններ իրավական ակտերում փոփոխություններ կատարելու վերաբերյալ</w:t>
            </w:r>
            <w:r w:rsidRPr="00BA6ED4">
              <w:rPr>
                <w:rFonts w:ascii="GHEA Grapalat" w:hAnsi="GHEA Grapalat"/>
                <w:lang w:val="af-ZA"/>
              </w:rPr>
              <w:t>.</w:t>
            </w:r>
          </w:p>
          <w:p w14:paraId="0334DF9A" w14:textId="77777777" w:rsidR="009218F8" w:rsidRPr="00BA6ED4" w:rsidRDefault="009218F8" w:rsidP="009218F8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BA6ED4">
              <w:rPr>
                <w:rFonts w:ascii="GHEA Grapalat" w:eastAsia="Calibri" w:hAnsi="GHEA Grapalat"/>
                <w:lang w:val="hy-AM"/>
              </w:rPr>
              <w:t>մասնակցել</w:t>
            </w:r>
            <w:r w:rsidRPr="00BA6ED4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BA6ED4">
              <w:rPr>
                <w:rFonts w:ascii="GHEA Grapalat" w:eastAsia="Calibri" w:hAnsi="GHEA Grapalat"/>
                <w:lang w:val="hy-AM"/>
              </w:rPr>
              <w:t>ոլորտ</w:t>
            </w:r>
            <w:r w:rsidR="005A514E">
              <w:rPr>
                <w:rFonts w:ascii="GHEA Grapalat" w:eastAsia="Calibri" w:hAnsi="GHEA Grapalat"/>
                <w:lang w:val="hy-AM"/>
              </w:rPr>
              <w:t>ներ</w:t>
            </w:r>
            <w:r w:rsidRPr="00BA6ED4">
              <w:rPr>
                <w:rFonts w:ascii="GHEA Grapalat" w:eastAsia="Calibri" w:hAnsi="GHEA Grapalat"/>
                <w:lang w:val="hy-AM"/>
              </w:rPr>
              <w:t>ի</w:t>
            </w:r>
            <w:r w:rsidRPr="00BA6ED4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BA6ED4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BA6ED4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BA6ED4">
              <w:rPr>
                <w:rFonts w:ascii="GHEA Grapalat" w:eastAsia="Calibri" w:hAnsi="GHEA Grapalat"/>
                <w:lang w:val="hy-AM"/>
              </w:rPr>
              <w:t>համար</w:t>
            </w:r>
            <w:r w:rsidRPr="00BA6ED4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BA6ED4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BA6ED4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Pr="00BA6ED4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Pr="00BA6ED4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1E72D883" w14:textId="77777777" w:rsidR="009218F8" w:rsidRPr="00BA6ED4" w:rsidRDefault="009218F8" w:rsidP="001E1701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36E8CA99" w14:textId="77777777" w:rsidR="00362941" w:rsidRPr="00BA6ED4" w:rsidRDefault="00362941" w:rsidP="001E1701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BA6ED4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1BB1121F" w14:textId="77777777" w:rsidR="007B354F" w:rsidRPr="00BA6ED4" w:rsidRDefault="007B354F" w:rsidP="007B354F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Arial"/>
                <w:noProof/>
                <w:lang w:val="hy-AM"/>
              </w:rPr>
              <w:t>ուսումնասիրել ոլորտները կարգավորող իրավական ակտերը</w:t>
            </w:r>
            <w:r w:rsidRPr="00BA6ED4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7310EE20" w14:textId="77777777" w:rsidR="007B354F" w:rsidRPr="00BA6ED4" w:rsidRDefault="002341E6" w:rsidP="007B354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7B354F" w:rsidRPr="00BA6ED4">
              <w:rPr>
                <w:rFonts w:ascii="GHEA Grapalat" w:hAnsi="GHEA Grapalat" w:cs="Arial"/>
                <w:noProof/>
                <w:lang w:val="hy-AM"/>
              </w:rPr>
              <w:t xml:space="preserve"> լիազորությունների շրջանակներում և իրականացված գործառույթների արդյունքում պատրաստել առաջարկություններ</w:t>
            </w:r>
            <w:r w:rsidR="007B354F"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7B354F" w:rsidRPr="00BA6ED4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="007B354F"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7B354F" w:rsidRPr="00BA6ED4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="007B354F"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7B354F" w:rsidRPr="00BA6ED4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="007B354F" w:rsidRPr="00BA6ED4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7B354F" w:rsidRPr="00BA6ED4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="007B354F" w:rsidRPr="00BA6ED4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6B8C2AAC" w14:textId="77777777" w:rsidR="00E841C3" w:rsidRPr="00BA6ED4" w:rsidRDefault="002341E6" w:rsidP="00E841C3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Sylfaen"/>
                <w:lang w:val="hy-AM"/>
              </w:rPr>
              <w:t>Բաժանմունքի</w:t>
            </w:r>
            <w:r w:rsidR="00E841C3" w:rsidRPr="00BA6ED4">
              <w:rPr>
                <w:rFonts w:ascii="GHEA Grapalat" w:hAnsi="GHEA Grapalat" w:cs="Sylfaen"/>
                <w:lang w:val="hy-AM"/>
              </w:rPr>
              <w:t xml:space="preserve"> պետին ներկայացնել պետ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և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տեղ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մարմինների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որակավորված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ֆիզիկ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և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իրավաբան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անձանց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կողմից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կատարված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գեոդեզի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ծանրաչափ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տեղագր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կադաստրայի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,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աերոհանութայի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և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քարտեզագրական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աշխատանքների</w:t>
            </w:r>
            <w:r w:rsidR="00E841C3" w:rsidRPr="00BA6ED4">
              <w:rPr>
                <w:rFonts w:ascii="GHEA Grapalat" w:hAnsi="GHEA Grapalat"/>
                <w:lang w:val="hy-AM"/>
              </w:rPr>
              <w:t xml:space="preserve"> </w:t>
            </w:r>
            <w:r w:rsidR="00E841C3" w:rsidRPr="00BA6ED4">
              <w:rPr>
                <w:rFonts w:ascii="GHEA Grapalat" w:hAnsi="GHEA Grapalat" w:cs="Sylfaen"/>
                <w:lang w:val="hy-AM"/>
              </w:rPr>
              <w:t>որակի բարձրացմանն ու արդյունավետությանն ուղղված առաջարկությունների նախագիծ.</w:t>
            </w:r>
          </w:p>
          <w:p w14:paraId="7B4DFBCC" w14:textId="77777777" w:rsidR="00DD3EE6" w:rsidRPr="00BA6ED4" w:rsidRDefault="00DD3EE6" w:rsidP="00DD3EE6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Sylfaen"/>
                <w:lang w:val="hy-AM"/>
              </w:rPr>
              <w:t xml:space="preserve">հողօգտագործման ոլորտում իրականացված ստուգումների արդյունքում </w:t>
            </w:r>
            <w:r w:rsidR="002341E6" w:rsidRPr="00BA6ED4">
              <w:rPr>
                <w:rFonts w:ascii="GHEA Grapalat" w:hAnsi="GHEA Grapalat" w:cs="Sylfaen"/>
                <w:lang w:val="hy-AM"/>
              </w:rPr>
              <w:t>Բաժանմունքի</w:t>
            </w:r>
            <w:r w:rsidRPr="00BA6ED4">
              <w:rPr>
                <w:rFonts w:ascii="GHEA Grapalat" w:hAnsi="GHEA Grapalat" w:cs="Sylfaen"/>
                <w:lang w:val="hy-AM"/>
              </w:rPr>
              <w:t xml:space="preserve"> պետին ներկայացնել հիմնական թիրախային խնդիրները և դրանց՝ արդյունավետ լուծման տարբերակներ.</w:t>
            </w:r>
          </w:p>
          <w:p w14:paraId="79C1AFED" w14:textId="77777777" w:rsidR="007B354F" w:rsidRPr="00BA6ED4" w:rsidRDefault="007B354F" w:rsidP="007B354F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2341E6" w:rsidRPr="00BA6ED4">
              <w:rPr>
                <w:rFonts w:ascii="GHEA Grapalat" w:eastAsia="Calibri" w:hAnsi="GHEA Grapalat"/>
                <w:lang w:val="hy-AM"/>
              </w:rPr>
              <w:t>Բաժանմունք</w:t>
            </w:r>
            <w:r w:rsidRPr="00BA6ED4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պատրաստել պատասխան</w:t>
            </w:r>
            <w:r w:rsidRPr="00BA6ED4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BA6ED4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168709D1" w14:textId="77777777" w:rsidR="00362941" w:rsidRPr="00BA6ED4" w:rsidRDefault="00635EEE" w:rsidP="00635EEE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Arial Armenian"/>
                <w:lang w:val="hy-AM"/>
              </w:rPr>
              <w:lastRenderedPageBreak/>
              <w:t xml:space="preserve">վերահսկողական գործառույթների արդյունքում քրեորեն պատժելի արարքներ բացահայտելու դեպքում անմիջապես հայտնել </w:t>
            </w:r>
            <w:r w:rsidR="002341E6" w:rsidRPr="00BA6ED4">
              <w:rPr>
                <w:rFonts w:ascii="GHEA Grapalat" w:hAnsi="GHEA Grapalat" w:cs="Arial Armenian"/>
                <w:lang w:val="hy-AM"/>
              </w:rPr>
              <w:t>Բաժանմունքի</w:t>
            </w:r>
            <w:r w:rsidRPr="00BA6ED4">
              <w:rPr>
                <w:rFonts w:ascii="GHEA Grapalat" w:hAnsi="GHEA Grapalat" w:cs="Arial Armenian"/>
                <w:lang w:val="hy-AM"/>
              </w:rPr>
              <w:t xml:space="preserve"> պետին՝ </w:t>
            </w:r>
            <w:r w:rsidRPr="00BA6ED4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BA6ED4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համար</w:t>
            </w:r>
            <w:r w:rsidRPr="00BA6ED4">
              <w:rPr>
                <w:rFonts w:ascii="Cambria Math" w:hAnsi="Cambria Math" w:cs="Cambria Math"/>
                <w:lang w:val="hy-AM"/>
              </w:rPr>
              <w:t>․</w:t>
            </w:r>
          </w:p>
          <w:p w14:paraId="55904DFF" w14:textId="77777777" w:rsidR="00E841C3" w:rsidRPr="00BA6ED4" w:rsidRDefault="002341E6" w:rsidP="00E841C3">
            <w:pPr>
              <w:pStyle w:val="ListParagraph"/>
              <w:numPr>
                <w:ilvl w:val="0"/>
                <w:numId w:val="4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BA6ED4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E841C3" w:rsidRPr="00BA6ED4">
              <w:rPr>
                <w:rFonts w:ascii="GHEA Grapalat" w:hAnsi="GHEA Grapalat" w:cs="Arial"/>
                <w:noProof/>
                <w:lang w:val="hy-AM"/>
              </w:rPr>
              <w:t xml:space="preserve"> պետին պարբերաբար ներկայացնել հաշվետվություն իրականացված աշխատանքների և ձեռնարկված միջոցառումների մասին</w:t>
            </w:r>
            <w:r w:rsidR="00262C53" w:rsidRPr="00BA6ED4">
              <w:rPr>
                <w:rFonts w:ascii="GHEA Grapalat" w:hAnsi="GHEA Grapalat" w:cs="Cambria Math"/>
                <w:noProof/>
                <w:lang w:val="hy-AM"/>
              </w:rPr>
              <w:t>։</w:t>
            </w:r>
          </w:p>
        </w:tc>
      </w:tr>
      <w:tr w:rsidR="00362941" w:rsidRPr="00BA6ED4" w14:paraId="5CB025D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E19DD7F" w14:textId="77777777" w:rsidR="0041259F" w:rsidRPr="00BA6ED4" w:rsidRDefault="0041259F" w:rsidP="0041259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BA6ED4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BA6ED4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01533159" w14:textId="77777777" w:rsidR="0041259F" w:rsidRPr="00BA6ED4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F98DF7F" w14:textId="77777777" w:rsidR="0041259F" w:rsidRPr="00BA6ED4" w:rsidRDefault="0041259F" w:rsidP="0041259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BA6ED4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56C305DF" w14:textId="77777777" w:rsidR="0041259F" w:rsidRPr="00BA6ED4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12C50F43" w14:textId="77777777" w:rsidR="0041259F" w:rsidRPr="00BA6ED4" w:rsidRDefault="0041259F" w:rsidP="0041259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BA6ED4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BA6ED4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BA6ED4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BA6ED4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2CE72940" w14:textId="77777777" w:rsidR="0041259F" w:rsidRPr="00BA6ED4" w:rsidRDefault="0041259F" w:rsidP="0041259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3B2640A9" w14:textId="77777777" w:rsidR="0041259F" w:rsidRPr="00BA6ED4" w:rsidRDefault="0041259F" w:rsidP="0041259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BA6ED4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BA6ED4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BA6ED4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BA6ED4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BA6ED4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կամ </w:t>
            </w:r>
            <w:r w:rsidR="00BA6ED4" w:rsidRPr="00BA6ED4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քաղաքաշինության կամ </w:t>
            </w:r>
            <w:r w:rsidRPr="00BA6ED4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գեոդեզիայի և քարտեզագրության</w:t>
            </w:r>
            <w:r w:rsidRPr="00BA6ED4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կամ ստուգումների կազմակերպման և անցկացման բնագավառում երեք տարվա աշխատանքային ստաժ։</w:t>
            </w:r>
          </w:p>
          <w:p w14:paraId="458B6704" w14:textId="77777777" w:rsidR="0041259F" w:rsidRPr="00BA6ED4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0FFBD335" w14:textId="77777777" w:rsidR="0041259F" w:rsidRPr="00BA6ED4" w:rsidRDefault="0041259F" w:rsidP="0041259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4AE2480F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65F33CF1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3F75CD0E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25487452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BA6ED4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67A32648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BA6ED4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BA6ED4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790096B5" w14:textId="77777777" w:rsidR="0041259F" w:rsidRPr="00BA6ED4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26A295F1" w14:textId="77777777" w:rsidR="0041259F" w:rsidRPr="00BA6ED4" w:rsidRDefault="0041259F" w:rsidP="0041259F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</w:rPr>
              <w:t>՝</w:t>
            </w:r>
          </w:p>
          <w:p w14:paraId="465EFF83" w14:textId="77777777" w:rsidR="0041259F" w:rsidRPr="00BA6ED4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BA6ED4">
              <w:rPr>
                <w:rFonts w:ascii="GHEA Grapalat" w:hAnsi="GHEA Grapalat"/>
              </w:rPr>
              <w:t>Փոփոխությունների</w:t>
            </w:r>
            <w:proofErr w:type="spellEnd"/>
            <w:r w:rsidRPr="00BA6ED4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hAnsi="GHEA Grapalat"/>
              </w:rPr>
              <w:t>կառավարում</w:t>
            </w:r>
            <w:proofErr w:type="spellEnd"/>
          </w:p>
          <w:p w14:paraId="457D30F0" w14:textId="77777777" w:rsidR="0041259F" w:rsidRPr="00BA6ED4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BA6ED4">
              <w:rPr>
                <w:rFonts w:ascii="GHEA Grapalat" w:hAnsi="GHEA Grapalat"/>
              </w:rPr>
              <w:t>Կոնֆլիկտների</w:t>
            </w:r>
            <w:proofErr w:type="spellEnd"/>
            <w:r w:rsidRPr="00BA6ED4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hAnsi="GHEA Grapalat"/>
              </w:rPr>
              <w:t>կառավարում</w:t>
            </w:r>
            <w:proofErr w:type="spellEnd"/>
          </w:p>
          <w:p w14:paraId="6ECB33B0" w14:textId="77777777" w:rsidR="002B5EE5" w:rsidRPr="00BA6ED4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BA6ED4">
              <w:rPr>
                <w:rFonts w:ascii="GHEA Grapalat" w:hAnsi="GHEA Grapalat"/>
              </w:rPr>
              <w:t>Ժամանակի</w:t>
            </w:r>
            <w:proofErr w:type="spellEnd"/>
            <w:r w:rsidRPr="00BA6ED4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hAnsi="GHEA Grapalat"/>
              </w:rPr>
              <w:t>կառավարում</w:t>
            </w:r>
            <w:proofErr w:type="spellEnd"/>
          </w:p>
          <w:p w14:paraId="048AD23D" w14:textId="77777777" w:rsidR="00362941" w:rsidRPr="00BA6ED4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BA6ED4">
              <w:rPr>
                <w:rFonts w:ascii="GHEA Grapalat" w:hAnsi="GHEA Grapalat"/>
              </w:rPr>
              <w:t>Փաստաթղթերի</w:t>
            </w:r>
            <w:proofErr w:type="spellEnd"/>
            <w:r w:rsidRPr="00BA6ED4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BA6ED4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0F50C0" w14:paraId="350C325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CA834A4" w14:textId="77777777" w:rsidR="00E3070B" w:rsidRPr="00BA6ED4" w:rsidRDefault="00E3070B" w:rsidP="00E3070B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</w:rPr>
              <w:t>4</w:t>
            </w:r>
            <w:r w:rsidRPr="00BA6ED4">
              <w:rPr>
                <w:rFonts w:ascii="Cambria Math" w:eastAsia="MS Gothic" w:hAnsi="Cambria Math" w:cs="Cambria Math"/>
                <w:b/>
              </w:rPr>
              <w:t>․</w:t>
            </w:r>
            <w:r w:rsidRPr="00BA6ED4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BA6ED4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BF876BC" w14:textId="77777777" w:rsidR="00E3070B" w:rsidRPr="00BA6ED4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55EFC736" w14:textId="77777777" w:rsidR="00E3070B" w:rsidRPr="00BA6ED4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A6ED4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6ABA564E" w14:textId="77777777" w:rsidR="00E3070B" w:rsidRPr="00BA6ED4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98DD990" w14:textId="77777777" w:rsidR="00E3070B" w:rsidRPr="00BA6ED4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A6ED4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21E01A05" w14:textId="77777777" w:rsidR="00E3070B" w:rsidRPr="00BA6ED4" w:rsidRDefault="00E3070B" w:rsidP="00E3070B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2D52E7D7" w14:textId="77777777" w:rsidR="00E3070B" w:rsidRPr="00BA6ED4" w:rsidRDefault="00E3070B" w:rsidP="00E3070B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BA6ED4">
              <w:rPr>
                <w:rFonts w:ascii="GHEA Grapalat" w:hAnsi="GHEA Grapalat" w:cs="Sylfaen"/>
                <w:lang w:val="hy-AM"/>
              </w:rPr>
              <w:lastRenderedPageBreak/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6094FB85" w14:textId="77777777" w:rsidR="00E3070B" w:rsidRPr="00BA6ED4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4E82040B" w14:textId="77777777" w:rsidR="00E3070B" w:rsidRPr="00BA6ED4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A6ED4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6CE1F4F5" w14:textId="77777777" w:rsidR="00E3070B" w:rsidRPr="00BA6ED4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BA6ED4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BA6ED4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337F487A" w14:textId="77777777" w:rsidR="00362941" w:rsidRPr="00BA6ED4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A6ED4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2FF3C1B1" w14:textId="77777777" w:rsidR="00362941" w:rsidRPr="00BA6ED4" w:rsidRDefault="00362941" w:rsidP="001E1701">
      <w:pPr>
        <w:spacing w:after="0"/>
        <w:rPr>
          <w:rFonts w:ascii="GHEA Grapalat" w:hAnsi="GHEA Grapalat"/>
          <w:lang w:val="hy-AM"/>
        </w:rPr>
      </w:pPr>
    </w:p>
    <w:p w14:paraId="355A82D6" w14:textId="77777777" w:rsidR="00362941" w:rsidRPr="00BA6ED4" w:rsidRDefault="00362941" w:rsidP="001E1701">
      <w:pPr>
        <w:spacing w:after="0"/>
        <w:rPr>
          <w:rFonts w:ascii="GHEA Grapalat" w:hAnsi="GHEA Grapalat"/>
          <w:lang w:val="hy-AM"/>
        </w:rPr>
      </w:pPr>
    </w:p>
    <w:p w14:paraId="6C5A15EB" w14:textId="77777777" w:rsidR="0002025E" w:rsidRPr="00BA6ED4" w:rsidRDefault="0002025E" w:rsidP="001E1701">
      <w:pPr>
        <w:spacing w:after="0"/>
        <w:rPr>
          <w:rFonts w:ascii="GHEA Grapalat" w:hAnsi="GHEA Grapalat"/>
          <w:lang w:val="hy-AM"/>
        </w:rPr>
      </w:pPr>
    </w:p>
    <w:sectPr w:rsidR="0002025E" w:rsidRPr="00BA6ED4" w:rsidSect="001E1701">
      <w:pgSz w:w="12240" w:h="15840"/>
      <w:pgMar w:top="851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AB3983"/>
    <w:multiLevelType w:val="multilevel"/>
    <w:tmpl w:val="EDB618F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4FE0B4E"/>
    <w:multiLevelType w:val="hybridMultilevel"/>
    <w:tmpl w:val="A314B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6"/>
  </w:num>
  <w:num w:numId="4">
    <w:abstractNumId w:val="1"/>
  </w:num>
  <w:num w:numId="5">
    <w:abstractNumId w:val="7"/>
  </w:num>
  <w:num w:numId="6">
    <w:abstractNumId w:val="3"/>
  </w:num>
  <w:num w:numId="7">
    <w:abstractNumId w:val="10"/>
  </w:num>
  <w:num w:numId="8">
    <w:abstractNumId w:val="4"/>
  </w:num>
  <w:num w:numId="9">
    <w:abstractNumId w:val="8"/>
  </w:num>
  <w:num w:numId="10">
    <w:abstractNumId w:val="11"/>
  </w:num>
  <w:num w:numId="11">
    <w:abstractNumId w:val="13"/>
  </w:num>
  <w:num w:numId="12">
    <w:abstractNumId w:val="2"/>
  </w:num>
  <w:num w:numId="13">
    <w:abstractNumId w:val="4"/>
  </w:num>
  <w:num w:numId="14">
    <w:abstractNumId w:val="14"/>
  </w:num>
  <w:num w:numId="15">
    <w:abstractNumId w:val="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M3tjAzMzQ2sDRQ0lEKTi0uzszPAykwrAUA7bHmAywAAAA="/>
  </w:docVars>
  <w:rsids>
    <w:rsidRoot w:val="00362941"/>
    <w:rsid w:val="0002025E"/>
    <w:rsid w:val="00086F23"/>
    <w:rsid w:val="000F50C0"/>
    <w:rsid w:val="001320E6"/>
    <w:rsid w:val="001E1701"/>
    <w:rsid w:val="002078D4"/>
    <w:rsid w:val="002341E6"/>
    <w:rsid w:val="00262C53"/>
    <w:rsid w:val="002B5EE5"/>
    <w:rsid w:val="002C14FA"/>
    <w:rsid w:val="002F5D3C"/>
    <w:rsid w:val="003048FC"/>
    <w:rsid w:val="00362941"/>
    <w:rsid w:val="00405BD7"/>
    <w:rsid w:val="0041259F"/>
    <w:rsid w:val="004D3567"/>
    <w:rsid w:val="00585C78"/>
    <w:rsid w:val="005A514E"/>
    <w:rsid w:val="00635EEE"/>
    <w:rsid w:val="006D7DB9"/>
    <w:rsid w:val="006F1E2D"/>
    <w:rsid w:val="00781177"/>
    <w:rsid w:val="007B354F"/>
    <w:rsid w:val="00844D6A"/>
    <w:rsid w:val="00850C9D"/>
    <w:rsid w:val="00894D11"/>
    <w:rsid w:val="008E479D"/>
    <w:rsid w:val="009218F8"/>
    <w:rsid w:val="009918BA"/>
    <w:rsid w:val="00A61D3A"/>
    <w:rsid w:val="00B01C0B"/>
    <w:rsid w:val="00B35C35"/>
    <w:rsid w:val="00BA6ED4"/>
    <w:rsid w:val="00BE0A15"/>
    <w:rsid w:val="00C418C1"/>
    <w:rsid w:val="00C5572A"/>
    <w:rsid w:val="00C55A38"/>
    <w:rsid w:val="00D87970"/>
    <w:rsid w:val="00D90B39"/>
    <w:rsid w:val="00DD2E04"/>
    <w:rsid w:val="00DD3EE6"/>
    <w:rsid w:val="00E3070B"/>
    <w:rsid w:val="00E841C3"/>
    <w:rsid w:val="00E93004"/>
    <w:rsid w:val="00EE287C"/>
    <w:rsid w:val="00F01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99CC9"/>
  <w15:chartTrackingRefBased/>
  <w15:docId w15:val="{D56AAF60-57AC-4DB9-A8EF-70AC0987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991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EE287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34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1342</Words>
  <Characters>7652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3</cp:revision>
  <dcterms:created xsi:type="dcterms:W3CDTF">2019-07-19T06:39:00Z</dcterms:created>
  <dcterms:modified xsi:type="dcterms:W3CDTF">2021-02-13T18:56:00Z</dcterms:modified>
</cp:coreProperties>
</file>